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4B3D6E" w14:textId="6E89CF86" w:rsidR="00E34218" w:rsidRDefault="00966DF9" w:rsidP="0023245B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05289622" wp14:editId="2D7BC998">
                <wp:simplePos x="0" y="0"/>
                <wp:positionH relativeFrom="page">
                  <wp:align>right</wp:align>
                </wp:positionH>
                <wp:positionV relativeFrom="paragraph">
                  <wp:posOffset>-404734</wp:posOffset>
                </wp:positionV>
                <wp:extent cx="7737975" cy="1317625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37975" cy="1317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354AD8F" w14:textId="402B9F7D" w:rsidR="0023245B" w:rsidRPr="00966DF9" w:rsidRDefault="0023245B" w:rsidP="0023245B">
                            <w:pPr>
                              <w:jc w:val="center"/>
                              <w:rPr>
                                <w:rFonts w:ascii="Dubai" w:hAnsi="Dubai" w:cs="Dubai"/>
                                <w:b/>
                                <w:noProof/>
                                <w:color w:val="003366"/>
                                <w:sz w:val="144"/>
                                <w:szCs w:val="144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66DF9">
                              <w:rPr>
                                <w:rFonts w:ascii="Dubai" w:hAnsi="Dubai" w:cs="Dubai"/>
                                <w:b/>
                                <w:noProof/>
                                <w:color w:val="003366"/>
                                <w:sz w:val="144"/>
                                <w:szCs w:val="144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#1 PRIOR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289622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558.1pt;margin-top:-31.85pt;width:609.3pt;height:103.75pt;z-index:-25165312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" filled="f" stroked="f">
                <v:textbox>
                  <w:txbxContent>
                    <w:p w14:paraId="6354AD8F" w14:textId="402B9F7D" w:rsidR="0023245B" w:rsidRPr="00966DF9" w:rsidRDefault="0023245B" w:rsidP="0023245B">
                      <w:pPr>
                        <w:jc w:val="center"/>
                        <w:rPr>
                          <w:rFonts w:ascii="Dubai" w:hAnsi="Dubai" w:cs="Dubai"/>
                          <w:b/>
                          <w:noProof/>
                          <w:color w:val="003366"/>
                          <w:sz w:val="144"/>
                          <w:szCs w:val="144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966DF9">
                        <w:rPr>
                          <w:rFonts w:ascii="Dubai" w:hAnsi="Dubai" w:cs="Dubai"/>
                          <w:b/>
                          <w:noProof/>
                          <w:color w:val="003366"/>
                          <w:sz w:val="144"/>
                          <w:szCs w:val="144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#1 PRIORITY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1AF2A56" wp14:editId="30D508E3">
                <wp:simplePos x="0" y="0"/>
                <wp:positionH relativeFrom="page">
                  <wp:align>right</wp:align>
                </wp:positionH>
                <wp:positionV relativeFrom="paragraph">
                  <wp:posOffset>-914400</wp:posOffset>
                </wp:positionV>
                <wp:extent cx="7768340" cy="1176197"/>
                <wp:effectExtent l="0" t="0" r="0" b="508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68340" cy="117619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2690771" w14:textId="1118B6C8" w:rsidR="0023245B" w:rsidRPr="00966DF9" w:rsidRDefault="0023245B" w:rsidP="0023245B">
                            <w:pPr>
                              <w:jc w:val="center"/>
                              <w:rPr>
                                <w:rFonts w:ascii="Dubai" w:hAnsi="Dubai" w:cs="Dubai"/>
                                <w:b/>
                                <w:bCs/>
                                <w:noProof/>
                                <w:color w:val="003366"/>
                                <w:sz w:val="96"/>
                                <w:szCs w:val="9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66DF9">
                              <w:rPr>
                                <w:rFonts w:ascii="Dubai" w:hAnsi="Dubai" w:cs="Dubai"/>
                                <w:b/>
                                <w:bCs/>
                                <w:noProof/>
                                <w:color w:val="003366"/>
                                <w:sz w:val="96"/>
                                <w:szCs w:val="9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YOUR  HEALTH  IS  OUR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AF2A56" id="Text Box 2" o:spid="_x0000_s1027" type="#_x0000_t202" style="position:absolute;margin-left:560.5pt;margin-top:-1in;width:611.7pt;height:92.6pt;z-index:25166131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" filled="f" stroked="f">
                <v:textbox>
                  <w:txbxContent>
                    <w:p w14:paraId="72690771" w14:textId="1118B6C8" w:rsidR="0023245B" w:rsidRPr="00966DF9" w:rsidRDefault="0023245B" w:rsidP="0023245B">
                      <w:pPr>
                        <w:jc w:val="center"/>
                        <w:rPr>
                          <w:rFonts w:ascii="Dubai" w:hAnsi="Dubai" w:cs="Dubai"/>
                          <w:b/>
                          <w:bCs/>
                          <w:noProof/>
                          <w:color w:val="003366"/>
                          <w:sz w:val="96"/>
                          <w:szCs w:val="9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966DF9">
                        <w:rPr>
                          <w:rFonts w:ascii="Dubai" w:hAnsi="Dubai" w:cs="Dubai"/>
                          <w:b/>
                          <w:bCs/>
                          <w:noProof/>
                          <w:color w:val="003366"/>
                          <w:sz w:val="96"/>
                          <w:szCs w:val="9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YOUR  HEALTH  IS  OUR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w:t xml:space="preserve"> </w:t>
      </w:r>
      <w:r w:rsidR="009D52D7">
        <w:rPr>
          <w:noProof/>
        </w:rPr>
        <w:drawing>
          <wp:anchor distT="0" distB="0" distL="114300" distR="114300" simplePos="0" relativeHeight="251664384" behindDoc="0" locked="0" layoutInCell="1" allowOverlap="1" wp14:anchorId="040A0030" wp14:editId="0DEC8073">
            <wp:simplePos x="0" y="0"/>
            <wp:positionH relativeFrom="margin">
              <wp:align>left</wp:align>
            </wp:positionH>
            <wp:positionV relativeFrom="paragraph">
              <wp:posOffset>2281881</wp:posOffset>
            </wp:positionV>
            <wp:extent cx="1322835" cy="1322835"/>
            <wp:effectExtent l="0" t="0" r="0" b="0"/>
            <wp:wrapThrough wrapText="bothSides">
              <wp:wrapPolygon edited="0">
                <wp:start x="7777" y="0"/>
                <wp:lineTo x="5289" y="1244"/>
                <wp:lineTo x="933" y="4355"/>
                <wp:lineTo x="0" y="8399"/>
                <wp:lineTo x="0" y="11821"/>
                <wp:lineTo x="311" y="15243"/>
                <wp:lineTo x="5289" y="20221"/>
                <wp:lineTo x="7777" y="21154"/>
                <wp:lineTo x="13377" y="21154"/>
                <wp:lineTo x="15866" y="20221"/>
                <wp:lineTo x="20843" y="15243"/>
                <wp:lineTo x="21154" y="11821"/>
                <wp:lineTo x="21154" y="8399"/>
                <wp:lineTo x="20532" y="4355"/>
                <wp:lineTo x="15243" y="933"/>
                <wp:lineTo x="13066" y="0"/>
                <wp:lineTo x="7777" y="0"/>
              </wp:wrapPolygon>
            </wp:wrapThrough>
            <wp:docPr id="4" name="Picture 4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mask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2835" cy="1322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BF38E7" w14:textId="0B0BB271" w:rsidR="003950EF" w:rsidRPr="003950EF" w:rsidRDefault="003950EF" w:rsidP="003950EF"/>
    <w:p w14:paraId="5907B28E" w14:textId="34B6EE0B" w:rsidR="003950EF" w:rsidRPr="003950EF" w:rsidRDefault="00966DF9" w:rsidP="003950EF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1828BB71" wp14:editId="68D6F070">
                <wp:simplePos x="0" y="0"/>
                <wp:positionH relativeFrom="margin">
                  <wp:align>right</wp:align>
                </wp:positionH>
                <wp:positionV relativeFrom="paragraph">
                  <wp:posOffset>297815</wp:posOffset>
                </wp:positionV>
                <wp:extent cx="5950585" cy="8839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50585" cy="883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06DB1C" w14:textId="53841970" w:rsidR="009D52D7" w:rsidRPr="00966DF9" w:rsidRDefault="009D52D7" w:rsidP="009D52D7">
                            <w:pPr>
                              <w:pStyle w:val="Heading3"/>
                              <w:shd w:val="clear" w:color="auto" w:fill="FFFFFF"/>
                              <w:spacing w:after="0" w:afterAutospacing="0"/>
                              <w:jc w:val="center"/>
                              <w:rPr>
                                <w:rFonts w:ascii="Arial" w:hAnsi="Arial" w:cs="Arial"/>
                                <w:b w:val="0"/>
                                <w:bCs w:val="0"/>
                                <w:color w:val="333333"/>
                                <w:sz w:val="36"/>
                                <w:szCs w:val="36"/>
                              </w:rPr>
                            </w:pPr>
                            <w:r w:rsidRPr="00966DF9">
                              <w:rPr>
                                <w:rFonts w:ascii="Arial" w:hAnsi="Arial" w:cs="Arial"/>
                                <w:b w:val="0"/>
                                <w:bCs w:val="0"/>
                                <w:color w:val="333333"/>
                                <w:sz w:val="36"/>
                                <w:szCs w:val="36"/>
                              </w:rPr>
                              <w:t>Here are the actions we are taking</w:t>
                            </w:r>
                            <w:r w:rsidR="00966DF9" w:rsidRPr="00966DF9">
                              <w:rPr>
                                <w:rFonts w:ascii="Arial" w:hAnsi="Arial" w:cs="Arial"/>
                                <w:b w:val="0"/>
                                <w:bCs w:val="0"/>
                                <w:color w:val="333333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966DF9" w:rsidRPr="00966DF9">
                              <w:rPr>
                                <w:rFonts w:ascii="Arial" w:hAnsi="Arial" w:cs="Arial"/>
                                <w:b w:val="0"/>
                                <w:bCs w:val="0"/>
                                <w:color w:val="666666"/>
                                <w:sz w:val="36"/>
                                <w:szCs w:val="36"/>
                                <w:shd w:val="clear" w:color="auto" w:fill="FFFFFF"/>
                              </w:rPr>
                              <w:t xml:space="preserve">as prescribed by the Centers for Disease Control and Prevention (CDC) as well as the </w:t>
                            </w:r>
                            <w:r w:rsidR="00966DF9" w:rsidRPr="00966DF9">
                              <w:rPr>
                                <w:rFonts w:ascii="Arial" w:hAnsi="Arial" w:cs="Arial"/>
                                <w:b w:val="0"/>
                                <w:bCs w:val="0"/>
                                <w:color w:val="666666"/>
                                <w:sz w:val="36"/>
                                <w:szCs w:val="36"/>
                                <w:shd w:val="clear" w:color="auto" w:fill="FFFFFF"/>
                              </w:rPr>
                              <w:t>State of Mississippi</w:t>
                            </w:r>
                            <w:r w:rsidR="00966DF9" w:rsidRPr="00966DF9">
                              <w:rPr>
                                <w:rFonts w:ascii="Arial" w:hAnsi="Arial" w:cs="Arial"/>
                                <w:b w:val="0"/>
                                <w:bCs w:val="0"/>
                                <w:color w:val="666666"/>
                                <w:sz w:val="36"/>
                                <w:szCs w:val="36"/>
                                <w:shd w:val="clear" w:color="auto" w:fill="FFFFFF"/>
                              </w:rPr>
                              <w:t>.</w:t>
                            </w:r>
                          </w:p>
                          <w:p w14:paraId="715BAA31" w14:textId="522810E2" w:rsidR="009D52D7" w:rsidRPr="00966DF9" w:rsidRDefault="009D52D7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28BB71" id="_x0000_s1028" type="#_x0000_t202" style="position:absolute;margin-left:417.35pt;margin-top:23.45pt;width:468.55pt;height:69.6pt;z-index:25166643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" stroked="f">
                <v:textbox>
                  <w:txbxContent>
                    <w:p w14:paraId="7E06DB1C" w14:textId="53841970" w:rsidR="009D52D7" w:rsidRPr="00966DF9" w:rsidRDefault="009D52D7" w:rsidP="009D52D7">
                      <w:pPr>
                        <w:pStyle w:val="Heading3"/>
                        <w:shd w:val="clear" w:color="auto" w:fill="FFFFFF"/>
                        <w:spacing w:after="0" w:afterAutospacing="0"/>
                        <w:jc w:val="center"/>
                        <w:rPr>
                          <w:rFonts w:ascii="Arial" w:hAnsi="Arial" w:cs="Arial"/>
                          <w:b w:val="0"/>
                          <w:bCs w:val="0"/>
                          <w:color w:val="333333"/>
                          <w:sz w:val="36"/>
                          <w:szCs w:val="36"/>
                        </w:rPr>
                      </w:pPr>
                      <w:r w:rsidRPr="00966DF9">
                        <w:rPr>
                          <w:rFonts w:ascii="Arial" w:hAnsi="Arial" w:cs="Arial"/>
                          <w:b w:val="0"/>
                          <w:bCs w:val="0"/>
                          <w:color w:val="333333"/>
                          <w:sz w:val="36"/>
                          <w:szCs w:val="36"/>
                        </w:rPr>
                        <w:t>Here are the actions we are taking</w:t>
                      </w:r>
                      <w:r w:rsidR="00966DF9" w:rsidRPr="00966DF9">
                        <w:rPr>
                          <w:rFonts w:ascii="Arial" w:hAnsi="Arial" w:cs="Arial"/>
                          <w:b w:val="0"/>
                          <w:bCs w:val="0"/>
                          <w:color w:val="333333"/>
                          <w:sz w:val="36"/>
                          <w:szCs w:val="36"/>
                        </w:rPr>
                        <w:t xml:space="preserve"> </w:t>
                      </w:r>
                      <w:r w:rsidR="00966DF9" w:rsidRPr="00966DF9">
                        <w:rPr>
                          <w:rFonts w:ascii="Arial" w:hAnsi="Arial" w:cs="Arial"/>
                          <w:b w:val="0"/>
                          <w:bCs w:val="0"/>
                          <w:color w:val="666666"/>
                          <w:sz w:val="36"/>
                          <w:szCs w:val="36"/>
                          <w:shd w:val="clear" w:color="auto" w:fill="FFFFFF"/>
                        </w:rPr>
                        <w:t xml:space="preserve">as prescribed by the Centers for Disease Control and Prevention (CDC) as well as the </w:t>
                      </w:r>
                      <w:r w:rsidR="00966DF9" w:rsidRPr="00966DF9">
                        <w:rPr>
                          <w:rFonts w:ascii="Arial" w:hAnsi="Arial" w:cs="Arial"/>
                          <w:b w:val="0"/>
                          <w:bCs w:val="0"/>
                          <w:color w:val="666666"/>
                          <w:sz w:val="36"/>
                          <w:szCs w:val="36"/>
                          <w:shd w:val="clear" w:color="auto" w:fill="FFFFFF"/>
                        </w:rPr>
                        <w:t>State of Mississippi</w:t>
                      </w:r>
                      <w:r w:rsidR="00966DF9" w:rsidRPr="00966DF9">
                        <w:rPr>
                          <w:rFonts w:ascii="Arial" w:hAnsi="Arial" w:cs="Arial"/>
                          <w:b w:val="0"/>
                          <w:bCs w:val="0"/>
                          <w:color w:val="666666"/>
                          <w:sz w:val="36"/>
                          <w:szCs w:val="36"/>
                          <w:shd w:val="clear" w:color="auto" w:fill="FFFFFF"/>
                        </w:rPr>
                        <w:t>.</w:t>
                      </w:r>
                    </w:p>
                    <w:p w14:paraId="715BAA31" w14:textId="522810E2" w:rsidR="009D52D7" w:rsidRPr="00966DF9" w:rsidRDefault="009D52D7">
                      <w:pPr>
                        <w:rPr>
                          <w:sz w:val="36"/>
                          <w:szCs w:val="36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A344DE6" w14:textId="15FA0C4F" w:rsidR="003950EF" w:rsidRPr="003950EF" w:rsidRDefault="003950EF" w:rsidP="003950EF"/>
    <w:p w14:paraId="761BE0C3" w14:textId="149F3A9B" w:rsidR="003950EF" w:rsidRPr="003950EF" w:rsidRDefault="00966DF9" w:rsidP="003950EF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7371D032" wp14:editId="471B011D">
                <wp:simplePos x="0" y="0"/>
                <wp:positionH relativeFrom="margin">
                  <wp:posOffset>1614847</wp:posOffset>
                </wp:positionH>
                <wp:positionV relativeFrom="paragraph">
                  <wp:posOffset>82779</wp:posOffset>
                </wp:positionV>
                <wp:extent cx="4860290" cy="1404620"/>
                <wp:effectExtent l="0" t="0" r="0" b="254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6029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76C96E" w14:textId="77777777" w:rsidR="003950EF" w:rsidRDefault="003950EF" w:rsidP="003950E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1350" w:hanging="900"/>
                            </w:pPr>
                            <w:r w:rsidRPr="003950EF">
                              <w:rPr>
                                <w:rFonts w:ascii="Arial" w:hAnsi="Arial" w:cs="Arial"/>
                                <w:color w:val="333333"/>
                                <w:sz w:val="60"/>
                                <w:szCs w:val="60"/>
                              </w:rPr>
                              <w:t>Asking employees and customers to wear a mask covering their nose and mout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371D032" id="_x0000_s1029" type="#_x0000_t202" style="position:absolute;margin-left:127.15pt;margin-top:6.5pt;width:382.7pt;height:110.6pt;z-index:25167257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" stroked="f">
                <v:textbox style="mso-fit-shape-to-text:t">
                  <w:txbxContent>
                    <w:p w14:paraId="4D76C96E" w14:textId="77777777" w:rsidR="003950EF" w:rsidRDefault="003950EF" w:rsidP="003950E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1350" w:hanging="900"/>
                      </w:pPr>
                      <w:r w:rsidRPr="003950EF">
                        <w:rPr>
                          <w:rFonts w:ascii="Arial" w:hAnsi="Arial" w:cs="Arial"/>
                          <w:color w:val="333333"/>
                          <w:sz w:val="60"/>
                          <w:szCs w:val="60"/>
                        </w:rPr>
                        <w:t>Asking employees and customers to wear a mask covering their nose and mouth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E68C962" w14:textId="254D3D39" w:rsidR="003950EF" w:rsidRPr="003950EF" w:rsidRDefault="003950EF" w:rsidP="003950EF"/>
    <w:p w14:paraId="4A8A5FFA" w14:textId="6AE1FD76" w:rsidR="003950EF" w:rsidRPr="003950EF" w:rsidRDefault="003950EF" w:rsidP="003950EF"/>
    <w:p w14:paraId="058D5B21" w14:textId="3B980EFF" w:rsidR="003950EF" w:rsidRPr="003950EF" w:rsidRDefault="003950EF" w:rsidP="003950EF"/>
    <w:p w14:paraId="2BB57077" w14:textId="2B972738" w:rsidR="003950EF" w:rsidRPr="003950EF" w:rsidRDefault="003950EF" w:rsidP="003950EF"/>
    <w:p w14:paraId="0AC7C258" w14:textId="463EE4E0" w:rsidR="003950EF" w:rsidRPr="003950EF" w:rsidRDefault="003950EF" w:rsidP="003950EF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068575AB" wp14:editId="4FFF301F">
                <wp:simplePos x="0" y="0"/>
                <wp:positionH relativeFrom="margin">
                  <wp:posOffset>1477645</wp:posOffset>
                </wp:positionH>
                <wp:positionV relativeFrom="paragraph">
                  <wp:posOffset>205740</wp:posOffset>
                </wp:positionV>
                <wp:extent cx="5034915" cy="1404620"/>
                <wp:effectExtent l="0" t="0" r="0" b="254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3491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497EF8" w14:textId="41BD8BE0" w:rsidR="003950EF" w:rsidRDefault="003950EF" w:rsidP="003950E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1350" w:hanging="900"/>
                            </w:pPr>
                            <w:r>
                              <w:rPr>
                                <w:rFonts w:ascii="Arial" w:hAnsi="Arial" w:cs="Arial"/>
                                <w:color w:val="333333"/>
                                <w:sz w:val="60"/>
                                <w:szCs w:val="60"/>
                              </w:rPr>
                              <w:t>Maintaining the six-foot physical distancing requirements for employees and patr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68575AB" id="_x0000_s1031" type="#_x0000_t202" style="position:absolute;margin-left:116.35pt;margin-top:16.2pt;width:396.45pt;height:110.6pt;z-index:25167462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" stroked="f">
                <v:textbox style="mso-fit-shape-to-text:t">
                  <w:txbxContent>
                    <w:p w14:paraId="04497EF8" w14:textId="41BD8BE0" w:rsidR="003950EF" w:rsidRDefault="003950EF" w:rsidP="003950E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1350" w:hanging="900"/>
                      </w:pPr>
                      <w:r>
                        <w:rPr>
                          <w:rFonts w:ascii="Arial" w:hAnsi="Arial" w:cs="Arial"/>
                          <w:color w:val="333333"/>
                          <w:sz w:val="60"/>
                          <w:szCs w:val="60"/>
                        </w:rPr>
                        <w:t>Maintaining the six-foot physical distancing requirements for employees and patron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87CC4C6" w14:textId="46AD55FD" w:rsidR="003950EF" w:rsidRPr="003950EF" w:rsidRDefault="003950EF" w:rsidP="003950EF">
      <w:r>
        <w:rPr>
          <w:noProof/>
        </w:rPr>
        <w:drawing>
          <wp:inline distT="0" distB="0" distL="0" distR="0" wp14:anchorId="2FC54268" wp14:editId="64122631">
            <wp:extent cx="1322835" cy="1322835"/>
            <wp:effectExtent l="0" t="0" r="0" b="0"/>
            <wp:docPr id="6" name="Picture 6" descr="A picture containing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ocialDistancing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2835" cy="1322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6FE76" w14:textId="342DFFDB" w:rsidR="003950EF" w:rsidRPr="003950EF" w:rsidRDefault="003950EF" w:rsidP="003950EF"/>
    <w:p w14:paraId="5455C867" w14:textId="1CC98ED9" w:rsidR="003950EF" w:rsidRDefault="003950EF" w:rsidP="003950EF"/>
    <w:p w14:paraId="0D968D65" w14:textId="793FA009" w:rsidR="003950EF" w:rsidRDefault="003950EF" w:rsidP="003950EF">
      <w:pPr>
        <w:rPr>
          <w:rFonts w:ascii="Arial" w:hAnsi="Arial" w:cs="Arial"/>
          <w:b/>
          <w:bCs/>
          <w:color w:val="333333"/>
          <w:shd w:val="clear" w:color="auto" w:fill="FFFFFF"/>
        </w:rPr>
      </w:pPr>
      <w:r>
        <w:rPr>
          <w:rFonts w:ascii="Arial" w:hAnsi="Arial" w:cs="Arial"/>
          <w:b/>
          <w:bCs/>
          <w:noProof/>
          <w:color w:val="333333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8EB828A" wp14:editId="0B5473BC">
                <wp:simplePos x="0" y="0"/>
                <wp:positionH relativeFrom="column">
                  <wp:posOffset>-901874</wp:posOffset>
                </wp:positionH>
                <wp:positionV relativeFrom="paragraph">
                  <wp:posOffset>326460</wp:posOffset>
                </wp:positionV>
                <wp:extent cx="7753802" cy="37578"/>
                <wp:effectExtent l="0" t="0" r="19050" b="19685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53802" cy="37578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7F840EC" id="Straight Connector 12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71pt,25.7pt" to="539.55pt,2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" strokecolor="#4472c4 [3204]" strokeweight="2pt">
                <v:stroke joinstyle="miter"/>
              </v:line>
            </w:pict>
          </mc:Fallback>
        </mc:AlternateContent>
      </w:r>
    </w:p>
    <w:p w14:paraId="0018B845" w14:textId="72082F95" w:rsidR="003950EF" w:rsidRDefault="003950EF" w:rsidP="003950EF">
      <w:pPr>
        <w:rPr>
          <w:rFonts w:ascii="Arial" w:hAnsi="Arial" w:cs="Arial"/>
          <w:b/>
          <w:bCs/>
          <w:color w:val="333333"/>
          <w:shd w:val="clear" w:color="auto" w:fill="FFFFFF"/>
        </w:rPr>
      </w:pPr>
    </w:p>
    <w:p w14:paraId="1EAB4A60" w14:textId="3F166E86" w:rsidR="003950EF" w:rsidRDefault="00CA5568" w:rsidP="003950EF">
      <w:pPr>
        <w:rPr>
          <w:rFonts w:ascii="Arial" w:hAnsi="Arial" w:cs="Arial"/>
          <w:b/>
          <w:bCs/>
          <w:color w:val="333333"/>
          <w:shd w:val="clear" w:color="auto" w:fill="FFFFFF"/>
        </w:rPr>
      </w:pPr>
      <w:r w:rsidRPr="00CA5568">
        <w:rPr>
          <w:rFonts w:ascii="Arial" w:hAnsi="Arial" w:cs="Arial"/>
          <w:b/>
          <w:bCs/>
          <w:noProof/>
          <w:color w:val="333333"/>
          <w:shd w:val="clear" w:color="auto" w:fill="FFFFFF"/>
        </w:rPr>
        <mc:AlternateContent>
          <mc:Choice Requires="wps">
            <w:drawing>
              <wp:anchor distT="45720" distB="45720" distL="114300" distR="114300" simplePos="0" relativeHeight="251679744" behindDoc="1" locked="0" layoutInCell="1" allowOverlap="1" wp14:anchorId="02F8F7FF" wp14:editId="51558079">
                <wp:simplePos x="0" y="0"/>
                <wp:positionH relativeFrom="margin">
                  <wp:posOffset>3820160</wp:posOffset>
                </wp:positionH>
                <wp:positionV relativeFrom="paragraph">
                  <wp:posOffset>189674</wp:posOffset>
                </wp:positionV>
                <wp:extent cx="2360930" cy="951865"/>
                <wp:effectExtent l="0" t="0" r="22860" b="19685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518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B38AF2" w14:textId="7A39822B" w:rsidR="00CA5568" w:rsidRPr="00CA5568" w:rsidRDefault="00CA5568" w:rsidP="00CA5568">
                            <w:pPr>
                              <w:jc w:val="center"/>
                              <w:rPr>
                                <w:sz w:val="34"/>
                                <w:szCs w:val="34"/>
                              </w:rPr>
                            </w:pPr>
                            <w:r w:rsidRPr="00CA5568">
                              <w:rPr>
                                <w:sz w:val="34"/>
                                <w:szCs w:val="34"/>
                              </w:rPr>
                              <w:t>Place your company logo her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F8F7FF" id="_x0000_s1032" type="#_x0000_t202" style="position:absolute;margin-left:300.8pt;margin-top:14.95pt;width:185.9pt;height:74.95pt;z-index:-251636736;visibility:visible;mso-wrap-style:square;mso-width-percent:40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">
                <v:textbox>
                  <w:txbxContent>
                    <w:p w14:paraId="46B38AF2" w14:textId="7A39822B" w:rsidR="00CA5568" w:rsidRPr="00CA5568" w:rsidRDefault="00CA5568" w:rsidP="00CA5568">
                      <w:pPr>
                        <w:jc w:val="center"/>
                        <w:rPr>
                          <w:sz w:val="34"/>
                          <w:szCs w:val="34"/>
                        </w:rPr>
                      </w:pPr>
                      <w:r w:rsidRPr="00CA5568">
                        <w:rPr>
                          <w:sz w:val="34"/>
                          <w:szCs w:val="34"/>
                        </w:rPr>
                        <w:t>Place your company logo here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5EECDDB" w14:textId="4DCCFB64" w:rsidR="003950EF" w:rsidRPr="003950EF" w:rsidRDefault="003950EF" w:rsidP="003950EF">
      <w:pPr>
        <w:pStyle w:val="NoSpacing"/>
        <w:rPr>
          <w:b/>
          <w:bCs/>
          <w:sz w:val="28"/>
          <w:szCs w:val="28"/>
        </w:rPr>
      </w:pPr>
      <w:r w:rsidRPr="003950EF">
        <w:rPr>
          <w:b/>
          <w:bCs/>
          <w:sz w:val="28"/>
          <w:szCs w:val="28"/>
        </w:rPr>
        <w:t xml:space="preserve">If you have any questions, you can reach us </w:t>
      </w:r>
    </w:p>
    <w:p w14:paraId="1575C850" w14:textId="1E49BFA0" w:rsidR="003950EF" w:rsidRPr="003950EF" w:rsidRDefault="003950EF" w:rsidP="00CA5568">
      <w:pPr>
        <w:pStyle w:val="NoSpacing"/>
        <w:tabs>
          <w:tab w:val="left" w:pos="7890"/>
          <w:tab w:val="left" w:pos="8581"/>
        </w:tabs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at </w:t>
      </w:r>
      <w:r w:rsidR="00CA5568">
        <w:rPr>
          <w:b/>
          <w:bCs/>
          <w:sz w:val="28"/>
          <w:szCs w:val="28"/>
        </w:rPr>
        <w:tab/>
      </w:r>
      <w:r w:rsidR="00CA5568">
        <w:rPr>
          <w:b/>
          <w:bCs/>
          <w:sz w:val="28"/>
          <w:szCs w:val="28"/>
        </w:rPr>
        <w:tab/>
      </w:r>
    </w:p>
    <w:sectPr w:rsidR="003950EF" w:rsidRPr="003950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1D44B20"/>
    <w:multiLevelType w:val="hybridMultilevel"/>
    <w:tmpl w:val="29BED410"/>
    <w:lvl w:ilvl="0" w:tplc="17486560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  <w:sz w:val="56"/>
        <w:szCs w:val="56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" w15:restartNumberingAfterBreak="0">
    <w:nsid w:val="3D7623F8"/>
    <w:multiLevelType w:val="hybridMultilevel"/>
    <w:tmpl w:val="1B8059C4"/>
    <w:lvl w:ilvl="0" w:tplc="17486560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  <w:sz w:val="56"/>
        <w:szCs w:val="5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094C8C"/>
    <w:multiLevelType w:val="hybridMultilevel"/>
    <w:tmpl w:val="BF0E08C6"/>
    <w:lvl w:ilvl="0" w:tplc="17486560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  <w:sz w:val="56"/>
        <w:szCs w:val="5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yNLY0szA0NTExMDNU0lEKTi0uzszPAykwqgUAUpKojSwAAAA="/>
    <w:docVar w:name="dgnword-docGUID" w:val="{21E0B353-852E-41D7-B032-5151A50886EC}"/>
    <w:docVar w:name="dgnword-eventsink" w:val="3083727958560"/>
  </w:docVars>
  <w:rsids>
    <w:rsidRoot w:val="008C653A"/>
    <w:rsid w:val="0023245B"/>
    <w:rsid w:val="003950EF"/>
    <w:rsid w:val="008C653A"/>
    <w:rsid w:val="00966DF9"/>
    <w:rsid w:val="009D52D7"/>
    <w:rsid w:val="00A6184A"/>
    <w:rsid w:val="00C5349E"/>
    <w:rsid w:val="00CA55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44739"/>
  <w15:chartTrackingRefBased/>
  <w15:docId w15:val="{712E1691-3AD3-4A00-A168-0E58A0D970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9D52D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C653A"/>
    <w:rPr>
      <w:color w:val="0563C1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9D52D7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ListParagraph">
    <w:name w:val="List Paragraph"/>
    <w:basedOn w:val="Normal"/>
    <w:uiPriority w:val="34"/>
    <w:qFormat/>
    <w:rsid w:val="003950EF"/>
    <w:pPr>
      <w:ind w:left="720"/>
      <w:contextualSpacing/>
    </w:pPr>
  </w:style>
  <w:style w:type="paragraph" w:styleId="NoSpacing">
    <w:name w:val="No Spacing"/>
    <w:uiPriority w:val="1"/>
    <w:qFormat/>
    <w:rsid w:val="003950E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9422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2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9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</Words>
  <Characters>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SISSIPPI AUTOMOBILE DEALERS</dc:creator>
  <cp:keywords/>
  <dc:description/>
  <cp:lastModifiedBy>MISSISSIPPI AUTOMOBILE DEALERS</cp:lastModifiedBy>
  <cp:revision>2</cp:revision>
  <cp:lastPrinted>2020-07-14T16:51:00Z</cp:lastPrinted>
  <dcterms:created xsi:type="dcterms:W3CDTF">2020-07-14T16:52:00Z</dcterms:created>
  <dcterms:modified xsi:type="dcterms:W3CDTF">2020-07-14T16:52:00Z</dcterms:modified>
</cp:coreProperties>
</file>